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 Kvasnic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vasnic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20 Pitner Avenue, Evanston, IL, USA Evanston, IL, USA 60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nie.kvasnick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6221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om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8/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ett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6/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garet</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5/201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rnie</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0/2014</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